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Web Designer position at your esteemed organization, located in Algeria Algiers. As a passionate and skilled Web Designer with a deep understanding of digital aesthetics and user-centric design, I am eager to contribute my expertise to support the growth of your business while aligning with the vibrant technological landscape of Algeria Algiers.</w:t>
      </w:r>
    </w:p>
    <w:p>
      <w:pPr>
        <w:pStyle w:val="BodyText"/>
      </w:pPr>
      <w:r>
        <w:t xml:space="preserve">With over [X years] of experience in web design, I have developed a strong foundation in creating visually compelling and functional websites that cater to diverse industries. My portfolio reflects a commitment to innovation, attention to detail, and a profound understanding of the unique challenges faced by businesses in Algeria Algiers. Whether it is crafting responsive layouts for mobile-first users or optimizing user experiences for local audiences, I pride myself on delivering solutions that bridge creativity with practicality.</w:t>
      </w:r>
    </w:p>
    <w:bookmarkStart w:id="20" w:name="X0301ceda876aeae6e0b4e6a9c99fac01b9da6b5"/>
    <w:p>
      <w:pPr>
        <w:pStyle w:val="Heading2"/>
      </w:pPr>
      <w:r>
        <w:t xml:space="preserve">Understanding the Web Designer Role in Algeria Algiers</w:t>
      </w:r>
    </w:p>
    <w:p>
      <w:pPr>
        <w:pStyle w:val="FirstParagraph"/>
      </w:pPr>
      <w:r>
        <w:t xml:space="preserve">The role of a Web Designer in Algeria Algiers is not merely about building websites; it is about shaping digital identities that resonate with the cultural, economic, and technological dynamics of this region. As a Web Designer, I recognize that the success of a website depends on its ability to engage users while respecting local preferences. Algeria Algiers has witnessed a surge in digital adoption, driven by advancements in technology and an increasing reliance on online platforms for commerce, education, and communication. This environment demands Web Designers who can balance global design trends with culturally relevant solutions.</w:t>
      </w:r>
    </w:p>
    <w:p>
      <w:pPr>
        <w:pStyle w:val="BodyText"/>
      </w:pPr>
      <w:r>
        <w:t xml:space="preserve">My work as a Web Designer has always been guided by this philosophy. For instance, I have collaborated with local businesses to create websites that reflect the values and traditions of Algeria while embracing modern design principles. By incorporating elements such as Arabic typography, color schemes inspired by Algerian heritage, and intuitive navigation tailored to mobile users, I ensure that every project resonates with its target audience. This approach has not only enhanced user engagement but also strengthened the digital presence of my clients in a competitive market.</w:t>
      </w:r>
    </w:p>
    <w:bookmarkEnd w:id="20"/>
    <w:bookmarkStart w:id="21" w:name="technical-expertise-and-creative-vision"/>
    <w:p>
      <w:pPr>
        <w:pStyle w:val="Heading2"/>
      </w:pPr>
      <w:r>
        <w:t xml:space="preserve">Technical Expertise and Creative Vision</w:t>
      </w:r>
    </w:p>
    <w:p>
      <w:pPr>
        <w:pStyle w:val="FirstParagraph"/>
      </w:pPr>
      <w:r>
        <w:t xml:space="preserve">As a Web Designer, I possess a robust skill set that includes proficiency in HTML, CSS, JavaScript, and modern frameworks like React and WordPress. My ability to code from scratch or leverage content management systems allows me to deliver websites that are both aesthetically pleasing and technically efficient. Additionally, I am well-versed in tools such as Adobe XD, Figma, and Sketch, which enable me to create wireframes and prototypes that align with client goals.</w:t>
      </w:r>
    </w:p>
    <w:p>
      <w:pPr>
        <w:pStyle w:val="BodyText"/>
      </w:pPr>
      <w:r>
        <w:t xml:space="preserve">What sets me apart as a Web Designer is my ability to merge technical precision with creative storytelling. I believe that a website should not only look good but also tell a story. Whether it’s designing an e-commerce platform that drives sales or developing a corporate site that conveys professionalism, I focus on creating experiences that leave a lasting impression. My portfolio includes projects for startups, small businesses, and international clients, each of which has taught me the importance of adaptability and innovation in web design.</w:t>
      </w:r>
    </w:p>
    <w:bookmarkEnd w:id="21"/>
    <w:bookmarkStart w:id="22" w:name="adapting-to-the-needs-of-algeria-algiers"/>
    <w:p>
      <w:pPr>
        <w:pStyle w:val="Heading2"/>
      </w:pPr>
      <w:r>
        <w:t xml:space="preserve">Adapting to the Needs of Algeria Algiers</w:t>
      </w:r>
    </w:p>
    <w:p>
      <w:pPr>
        <w:pStyle w:val="FirstParagraph"/>
      </w:pPr>
      <w:r>
        <w:t xml:space="preserve">The digital ecosystem in Algeria Algiers is evolving rapidly, with a growing demand for websites that are both functional and culturally relevant. As a Web Designer, I am acutely aware of this trend and have dedicated myself to staying updated on the latest design practices and technologies. For example, I have studied the preferences of Algerian users, who often prioritize mobile-friendly designs due to the high penetration of smartphones in the region. This insight has influenced my approach to responsive web design, ensuring that every project is optimized for seamless performance across devices.</w:t>
      </w:r>
    </w:p>
    <w:p>
      <w:pPr>
        <w:pStyle w:val="BodyText"/>
      </w:pPr>
      <w:r>
        <w:t xml:space="preserve">Moreover, I understand that businesses in Algeria Algiers are increasingly leveraging digital platforms to reach local and global audiences. As a Web Designer, I aim to support this transformation by creating websites that not only meet technical standards but also reflect the brand’s identity. My experience working with clients from diverse sectors—including retail, education, and hospitality—has equipped me with the versatility needed to adapt my design strategies to specific industry requirements.</w:t>
      </w:r>
    </w:p>
    <w:bookmarkEnd w:id="22"/>
    <w:bookmarkStart w:id="23" w:name="collaboration-and-communication"/>
    <w:p>
      <w:pPr>
        <w:pStyle w:val="Heading2"/>
      </w:pPr>
      <w:r>
        <w:t xml:space="preserve">Collaboration and Communication</w:t>
      </w:r>
    </w:p>
    <w:p>
      <w:pPr>
        <w:pStyle w:val="FirstParagraph"/>
      </w:pPr>
      <w:r>
        <w:t xml:space="preserve">As a Web Designer, I thrive in collaborative environments where creativity and technical expertise intersect. I believe that effective communication is key to delivering projects that exceed expectations. My ability to articulate design concepts clearly and listen to client feedback ensures that every website aligns with the organization’s vision. In my previous roles, I have worked closely with developers, copywriters, and project managers to streamline workflows and deliver high-quality results on time.</w:t>
      </w:r>
    </w:p>
    <w:p>
      <w:pPr>
        <w:pStyle w:val="BodyText"/>
      </w:pPr>
      <w:r>
        <w:t xml:space="preserve">Living in Algeria Algiers has further enhanced my ability to collaborate with local teams and understand the nuances of the market. I am fluent in both Arabic and French, which allows me to communicate effectively with a wide range of stakeholders. This linguistic versatility, combined with my cultural awareness, enables me to create websites that not only look great but also resonate deeply with Algerian audiences.</w:t>
      </w:r>
    </w:p>
    <w:bookmarkEnd w:id="23"/>
    <w:bookmarkStart w:id="24" w:name="why-algeria-algiers"/>
    <w:p>
      <w:pPr>
        <w:pStyle w:val="Heading2"/>
      </w:pPr>
      <w:r>
        <w:t xml:space="preserve">Why Algeria Algiers?</w:t>
      </w:r>
    </w:p>
    <w:p>
      <w:pPr>
        <w:pStyle w:val="FirstParagraph"/>
      </w:pPr>
      <w:r>
        <w:t xml:space="preserve">Algeria Algiers is a city brimming with opportunities for Web Designers who are passionate about innovation and growth. Its strategic location as a hub for business and technology in North Africa makes it an ideal place to contribute to the digital transformation of industries. I am particularly drawn to the potential of Algeria’s tech sector, which is poised for expansion as more businesses embrace online solutions.</w:t>
      </w:r>
    </w:p>
    <w:p>
      <w:pPr>
        <w:pStyle w:val="BodyText"/>
      </w:pPr>
      <w:r>
        <w:t xml:space="preserve">By joining your team, I aim to play a pivotal role in shaping the digital presence of your organization while contributing to the broader development of Algeria’s web design community. My goal is to create websites that not only meet technical benchmarks but also inspire and engage users in meaningful ways.</w:t>
      </w:r>
    </w:p>
    <w:p>
      <w:pPr>
        <w:pStyle w:val="BodyText"/>
      </w:pPr>
      <w:r>
        <w:t xml:space="preserve">I would be honored to discuss how my skills and vision align with your organization’s goals. Thank you for considering my application. I look forward to the opportunity to contribute to the success of your team in Algeria Algier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09:51:35Z</dcterms:created>
  <dcterms:modified xsi:type="dcterms:W3CDTF">2025-12-10T09:51:35Z</dcterms:modified>
</cp:coreProperties>
</file>

<file path=docProps/custom.xml><?xml version="1.0" encoding="utf-8"?>
<Properties xmlns="http://schemas.openxmlformats.org/officeDocument/2006/custom-properties" xmlns:vt="http://schemas.openxmlformats.org/officeDocument/2006/docPropsVTypes"/>
</file>